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atrix Interview Questions – Problem Statements and Explan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. Check if a Matrix is Squar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Determine if the given matrix is square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A matrix is square if the number of rows equals the number of columns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1, 2], [3, 4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Print Diagonal Element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Print the main diagonal elements of a square matrix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Elements where row index equals column index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1, 2], [3, 4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4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Print Anti-Diagonal Element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Print the anti-diagonal elements.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Elements where row + column = n - 1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1, 2], [3, 4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2, 3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Print Non-Diagonal Element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Print all elements except the main diagonal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1, 2], [3, 4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2, 3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Print Non-Anti-Diagonal Elements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Print all elements excluding anti-diagonal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1, 2], [3, 4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1, 4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. Lower Triangle of Matrix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Extract elements in or below the main diagonal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1, 2], [3, 4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[1, 0], [3, 4]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Upper Triangle of Matrix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Extract elements in or above the main diagonal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1, 2], [3, 4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[1, 2], [0, 4]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8. Transpose of Matrix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Transpose the matrix (flip over the diagonal)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1, 2], [3, 4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[1, 3], [2, 4]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9. Check if Diagonal Elements are Sam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Verify all diagonal elements are equal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5, 0], [0, 5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0. Check if Anti-Diagonal Elements are Sam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Verify all anti-diagonal elements are equal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0, 3], [3, 0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1. Convert Diagonal Elements to Zero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Set all diagonal elements to zero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1, 2], [3, 4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[0, 2], [3, 0]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2. Convert Anti-Diagonal Elements to Zero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Set all anti-diagonal elements to zero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1, 2], [3, 4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[1, 0], [0, 4]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3. Convert Non-Diagonal Elements to Zero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Only keep diagonal elements, set rest to zero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1, 2], [3, 4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[1, 0], [0, 4]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4. Sum of All Elements in Matrix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Calculate the total sum of matrix elements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[[1, 2], [3, 4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1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5. Matrix Multiplication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Multiply two matrices if their dimensions are compatible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A = [[1, 2], [3, 4]], B = [[5, 6], [7, 8]]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[[19, 22], [43, 50]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o:</w:t>
      </w:r>
      <w:r>
        <w:t xml:space="preserve"> </w:t>
      </w:r>
      <w:r>
        <w:t xml:space="preserve">- 🐍 Add Python code examples for these?</w:t>
      </w:r>
      <w:r>
        <w:t xml:space="preserve"> </w:t>
      </w:r>
      <w:r>
        <w:t xml:space="preserve">- 📥 Export as a PDF?</w:t>
      </w:r>
      <w:r>
        <w:t xml:space="preserve"> </w:t>
      </w:r>
      <w:r>
        <w:t xml:space="preserve">- ➕ Add more matrix operations (e.g. determinant, inverse)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6:20:51Z</dcterms:created>
  <dcterms:modified xsi:type="dcterms:W3CDTF">2025-06-29T16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